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1" w:type="dxa"/>
        <w:jc w:val="center"/>
        <w:tblLook w:val="04A0" w:firstRow="1" w:lastRow="0" w:firstColumn="1" w:lastColumn="0" w:noHBand="0" w:noVBand="1"/>
      </w:tblPr>
      <w:tblGrid>
        <w:gridCol w:w="851"/>
        <w:gridCol w:w="1843"/>
        <w:gridCol w:w="7087"/>
      </w:tblGrid>
      <w:tr w:rsidR="00D638ED" w:rsidRPr="00EA3682" w14:paraId="0670842D" w14:textId="77777777" w:rsidTr="0030430A">
        <w:trPr>
          <w:jc w:val="center"/>
        </w:trPr>
        <w:tc>
          <w:tcPr>
            <w:tcW w:w="851" w:type="dxa"/>
          </w:tcPr>
          <w:p w14:paraId="7845DF5C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Week</w:t>
            </w:r>
          </w:p>
        </w:tc>
        <w:tc>
          <w:tcPr>
            <w:tcW w:w="1843" w:type="dxa"/>
          </w:tcPr>
          <w:p w14:paraId="2B96C0A3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Session</w:t>
            </w:r>
          </w:p>
        </w:tc>
        <w:tc>
          <w:tcPr>
            <w:tcW w:w="7087" w:type="dxa"/>
          </w:tcPr>
          <w:p w14:paraId="17D24810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Content</w:t>
            </w:r>
          </w:p>
          <w:p w14:paraId="43AE07DD" w14:textId="23C00025" w:rsidR="00D54E7F" w:rsidRPr="00EA3682" w:rsidRDefault="00D54E7F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D20F01" w:rsidRPr="00EA3682" w14:paraId="5B70035F" w14:textId="77777777" w:rsidTr="0030430A">
        <w:trPr>
          <w:jc w:val="center"/>
        </w:trPr>
        <w:tc>
          <w:tcPr>
            <w:tcW w:w="851" w:type="dxa"/>
            <w:vMerge w:val="restart"/>
          </w:tcPr>
          <w:p w14:paraId="1BE4D118" w14:textId="0CE7AC34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427F7D01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1</w:t>
            </w:r>
          </w:p>
          <w:p w14:paraId="1E5D2E11" w14:textId="3083954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69FB463B" w14:textId="66BD60C9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6EA92C76" w14:textId="7E192B8B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8/9</w:t>
            </w:r>
          </w:p>
        </w:tc>
        <w:tc>
          <w:tcPr>
            <w:tcW w:w="7087" w:type="dxa"/>
          </w:tcPr>
          <w:p w14:paraId="24876874" w14:textId="266161F0" w:rsidR="00D20F01" w:rsidRPr="00EA3682" w:rsidRDefault="00D20F01" w:rsidP="005D55FE">
            <w:pPr>
              <w:pStyle w:val="ListParagraph"/>
              <w:spacing w:line="300" w:lineRule="exact"/>
              <w:ind w:left="139" w:firstLineChars="0" w:hanging="139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Introduction to the course (syllabus and course schedule)</w:t>
            </w:r>
          </w:p>
          <w:p w14:paraId="0D0A33C0" w14:textId="44027D3E" w:rsidR="00D20F01" w:rsidRPr="00EA3682" w:rsidRDefault="00D20F01" w:rsidP="00CB4211">
            <w:pPr>
              <w:pStyle w:val="ListParagraph"/>
              <w:spacing w:line="300" w:lineRule="exact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20F01" w:rsidRPr="00EA3682" w14:paraId="65F70031" w14:textId="77777777" w:rsidTr="0030430A">
        <w:trPr>
          <w:jc w:val="center"/>
        </w:trPr>
        <w:tc>
          <w:tcPr>
            <w:tcW w:w="851" w:type="dxa"/>
            <w:vMerge/>
          </w:tcPr>
          <w:p w14:paraId="05D6EA6B" w14:textId="7EC5B3E0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4AEF3615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20EBC7A4" w14:textId="6F0D529C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10/11</w:t>
            </w:r>
          </w:p>
        </w:tc>
        <w:tc>
          <w:tcPr>
            <w:tcW w:w="7087" w:type="dxa"/>
          </w:tcPr>
          <w:p w14:paraId="10569DF8" w14:textId="7C303965" w:rsidR="00D20F01" w:rsidRPr="00EA3682" w:rsidRDefault="00D20F01" w:rsidP="005D55FE">
            <w:pPr>
              <w:pStyle w:val="ListParagraph"/>
              <w:spacing w:line="300" w:lineRule="exact"/>
              <w:ind w:left="139" w:firstLineChars="0" w:hanging="139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bCs/>
                <w:sz w:val="22"/>
              </w:rPr>
              <w:t xml:space="preserve">Review (What is an essay + writing </w:t>
            </w:r>
            <w:r w:rsidR="0030430A">
              <w:rPr>
                <w:rFonts w:ascii="Times New Roman" w:hAnsi="Times New Roman" w:cs="Times New Roman"/>
                <w:b/>
                <w:bCs/>
                <w:sz w:val="22"/>
              </w:rPr>
              <w:t>process +</w:t>
            </w:r>
            <w:r w:rsidRPr="00EA3682">
              <w:rPr>
                <w:rFonts w:ascii="Times New Roman" w:hAnsi="Times New Roman" w:cs="Times New Roman"/>
                <w:b/>
                <w:bCs/>
                <w:sz w:val="22"/>
              </w:rPr>
              <w:t xml:space="preserve"> how to write an outline)</w:t>
            </w:r>
          </w:p>
        </w:tc>
      </w:tr>
      <w:tr w:rsidR="00D638ED" w:rsidRPr="00EA3682" w14:paraId="6231B632" w14:textId="77777777" w:rsidTr="0030430A">
        <w:trPr>
          <w:jc w:val="center"/>
        </w:trPr>
        <w:tc>
          <w:tcPr>
            <w:tcW w:w="851" w:type="dxa"/>
            <w:vMerge w:val="restart"/>
          </w:tcPr>
          <w:p w14:paraId="23050579" w14:textId="1CDEB2A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12AFA6A9" w14:textId="7777777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799619B" w14:textId="7777777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2</w:t>
            </w:r>
          </w:p>
        </w:tc>
        <w:tc>
          <w:tcPr>
            <w:tcW w:w="1843" w:type="dxa"/>
          </w:tcPr>
          <w:p w14:paraId="179A0A7F" w14:textId="66584F00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0EF45E6E" w14:textId="5F3F191D" w:rsidR="00D638ED" w:rsidRPr="00EA3682" w:rsidRDefault="00CB421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 xml:space="preserve">Jan 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15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3B1629" w:rsidRPr="00EA3682">
              <w:rPr>
                <w:rFonts w:ascii="Times New Roman" w:hAnsi="Times New Roman" w:cs="Times New Roman"/>
                <w:sz w:val="22"/>
              </w:rPr>
              <w:t>1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087" w:type="dxa"/>
          </w:tcPr>
          <w:p w14:paraId="3E94EA30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Review (Public speaking)</w:t>
            </w:r>
          </w:p>
          <w:p w14:paraId="354CE674" w14:textId="71E91BCF" w:rsidR="00400AE8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Pronunciation (How to pronounce English words clearly and correctly)</w:t>
            </w:r>
          </w:p>
        </w:tc>
      </w:tr>
      <w:tr w:rsidR="00D638ED" w:rsidRPr="00EA3682" w14:paraId="1B42DD13" w14:textId="77777777" w:rsidTr="0030430A">
        <w:trPr>
          <w:jc w:val="center"/>
        </w:trPr>
        <w:tc>
          <w:tcPr>
            <w:tcW w:w="851" w:type="dxa"/>
            <w:vMerge/>
          </w:tcPr>
          <w:p w14:paraId="28279600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45415755" w14:textId="15E01AF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17A50E32" w14:textId="77777777" w:rsidR="00D638ED" w:rsidRPr="00EA3682" w:rsidRDefault="00CB421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 xml:space="preserve">Jan </w:t>
            </w:r>
            <w:r w:rsidR="003B1629" w:rsidRPr="00EA3682">
              <w:rPr>
                <w:rFonts w:ascii="Times New Roman" w:hAnsi="Times New Roman" w:cs="Times New Roman"/>
                <w:sz w:val="22"/>
              </w:rPr>
              <w:t>1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7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3B1629" w:rsidRPr="00EA3682">
              <w:rPr>
                <w:rFonts w:ascii="Times New Roman" w:hAnsi="Times New Roman" w:cs="Times New Roman"/>
                <w:sz w:val="22"/>
              </w:rPr>
              <w:t>1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8</w:t>
            </w:r>
          </w:p>
          <w:p w14:paraId="42401833" w14:textId="78CFFEA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i/>
                <w:iCs/>
                <w:sz w:val="22"/>
              </w:rPr>
              <w:t>(drop/add ends)</w:t>
            </w:r>
          </w:p>
        </w:tc>
        <w:tc>
          <w:tcPr>
            <w:tcW w:w="7087" w:type="dxa"/>
          </w:tcPr>
          <w:p w14:paraId="4959F618" w14:textId="51D2C346" w:rsidR="00D638ED" w:rsidRPr="00EA3682" w:rsidRDefault="00D20F01" w:rsidP="00841589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Library Skills Day</w:t>
            </w:r>
          </w:p>
        </w:tc>
      </w:tr>
      <w:tr w:rsidR="00D20F01" w:rsidRPr="00EA3682" w14:paraId="1D48A5AC" w14:textId="77777777" w:rsidTr="0030430A">
        <w:trPr>
          <w:jc w:val="center"/>
        </w:trPr>
        <w:tc>
          <w:tcPr>
            <w:tcW w:w="851" w:type="dxa"/>
            <w:vMerge w:val="restart"/>
          </w:tcPr>
          <w:p w14:paraId="7647B2C4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A9FBDA9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3</w:t>
            </w:r>
          </w:p>
          <w:p w14:paraId="4A8C7101" w14:textId="2A6742EF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489BEFB0" w14:textId="61A94B5B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4A1B943E" w14:textId="32BCC74B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Jan 22/23</w:t>
            </w:r>
          </w:p>
          <w:p w14:paraId="3D06215E" w14:textId="2CF99A76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087" w:type="dxa"/>
          </w:tcPr>
          <w:p w14:paraId="1B47892D" w14:textId="77777777" w:rsidR="00EA3682" w:rsidRPr="00EA3682" w:rsidRDefault="00D20F01" w:rsidP="005D55FE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bCs/>
                <w:sz w:val="22"/>
              </w:rPr>
              <w:t>Cause/Effect Essay</w:t>
            </w:r>
          </w:p>
          <w:p w14:paraId="73135E8E" w14:textId="77777777" w:rsidR="00EA3682" w:rsidRPr="00EA3682" w:rsidRDefault="00EA3682" w:rsidP="00EA3682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07212302" w14:textId="491F57C2" w:rsidR="00D20F01" w:rsidRPr="00EA3682" w:rsidRDefault="00EA3682" w:rsidP="00EA3682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452213B0" w14:textId="77777777" w:rsidTr="0030430A">
        <w:trPr>
          <w:jc w:val="center"/>
        </w:trPr>
        <w:tc>
          <w:tcPr>
            <w:tcW w:w="851" w:type="dxa"/>
            <w:vMerge/>
          </w:tcPr>
          <w:p w14:paraId="05F2B579" w14:textId="1866D804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0E00758A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4B289F93" w14:textId="15A313AF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24/25</w:t>
            </w:r>
          </w:p>
        </w:tc>
        <w:tc>
          <w:tcPr>
            <w:tcW w:w="7087" w:type="dxa"/>
          </w:tcPr>
          <w:p w14:paraId="64652E04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707EA237" w14:textId="18A34505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15CFFF43" w14:textId="77777777" w:rsidTr="0030430A">
        <w:trPr>
          <w:jc w:val="center"/>
        </w:trPr>
        <w:tc>
          <w:tcPr>
            <w:tcW w:w="851" w:type="dxa"/>
            <w:vMerge w:val="restart"/>
          </w:tcPr>
          <w:p w14:paraId="78E5D815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1E6D67C" w14:textId="4B277A65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4</w:t>
            </w:r>
          </w:p>
        </w:tc>
        <w:tc>
          <w:tcPr>
            <w:tcW w:w="1843" w:type="dxa"/>
          </w:tcPr>
          <w:p w14:paraId="22AA224E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7FBF3041" w14:textId="14ABA1F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29/30</w:t>
            </w:r>
          </w:p>
        </w:tc>
        <w:tc>
          <w:tcPr>
            <w:tcW w:w="7087" w:type="dxa"/>
          </w:tcPr>
          <w:p w14:paraId="7CE53F38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64AB2C51" w14:textId="01B732F2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61E26380" w14:textId="77777777" w:rsidTr="0030430A">
        <w:trPr>
          <w:jc w:val="center"/>
        </w:trPr>
        <w:tc>
          <w:tcPr>
            <w:tcW w:w="851" w:type="dxa"/>
            <w:vMerge/>
          </w:tcPr>
          <w:p w14:paraId="4A919EDA" w14:textId="238EE484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094E2BCF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4F87EB55" w14:textId="68B897DF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31/ Feb 1</w:t>
            </w:r>
          </w:p>
        </w:tc>
        <w:tc>
          <w:tcPr>
            <w:tcW w:w="7087" w:type="dxa"/>
          </w:tcPr>
          <w:p w14:paraId="1FC4D2AA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2C5C096D" w14:textId="5CD278F5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75241C" w:rsidRPr="00EA3682" w14:paraId="3B05DA96" w14:textId="77777777" w:rsidTr="0030430A">
        <w:trPr>
          <w:jc w:val="center"/>
        </w:trPr>
        <w:tc>
          <w:tcPr>
            <w:tcW w:w="9781" w:type="dxa"/>
            <w:gridSpan w:val="3"/>
          </w:tcPr>
          <w:p w14:paraId="68E1D719" w14:textId="2BA04E45" w:rsidR="0075241C" w:rsidRPr="00EA3682" w:rsidRDefault="0075241C" w:rsidP="0075241C">
            <w:pPr>
              <w:pStyle w:val="ListParagraph"/>
              <w:spacing w:line="300" w:lineRule="exact"/>
              <w:ind w:firstLineChars="0" w:firstLine="0"/>
              <w:jc w:val="center"/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Chinese New Year Holiday  Feb 5-</w:t>
            </w:r>
            <w:r w:rsidR="0070687B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 xml:space="preserve">Feb </w:t>
            </w: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25</w:t>
            </w:r>
          </w:p>
        </w:tc>
      </w:tr>
      <w:tr w:rsidR="00D20F01" w:rsidRPr="00EA3682" w14:paraId="4B0C771A" w14:textId="77777777" w:rsidTr="0030430A">
        <w:trPr>
          <w:trHeight w:val="665"/>
          <w:jc w:val="center"/>
        </w:trPr>
        <w:tc>
          <w:tcPr>
            <w:tcW w:w="851" w:type="dxa"/>
            <w:vMerge w:val="restart"/>
          </w:tcPr>
          <w:p w14:paraId="0699D6F0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1F52B2C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5</w:t>
            </w:r>
          </w:p>
          <w:p w14:paraId="2055B940" w14:textId="48301EF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023AA59B" w14:textId="0472D3A3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61474BE1" w14:textId="53F62ABA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Feb 26/27</w:t>
            </w:r>
          </w:p>
        </w:tc>
        <w:tc>
          <w:tcPr>
            <w:tcW w:w="7087" w:type="dxa"/>
          </w:tcPr>
          <w:p w14:paraId="011D3396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Cs/>
                <w:sz w:val="22"/>
              </w:rPr>
              <w:t>Module II</w:t>
            </w:r>
          </w:p>
          <w:p w14:paraId="13DE1D08" w14:textId="5850B9B0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4C8D3D82" w14:textId="77777777" w:rsidTr="0030430A">
        <w:trPr>
          <w:trHeight w:val="665"/>
          <w:jc w:val="center"/>
        </w:trPr>
        <w:tc>
          <w:tcPr>
            <w:tcW w:w="851" w:type="dxa"/>
            <w:vMerge/>
          </w:tcPr>
          <w:p w14:paraId="094CBC27" w14:textId="15C2B93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2FEB00C0" w14:textId="2FCA1EF5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5FDAE49B" w14:textId="5CB467EF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Feb 28/29</w:t>
            </w:r>
          </w:p>
        </w:tc>
        <w:tc>
          <w:tcPr>
            <w:tcW w:w="7087" w:type="dxa"/>
          </w:tcPr>
          <w:p w14:paraId="0FB39409" w14:textId="77777777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</w:t>
            </w:r>
          </w:p>
          <w:p w14:paraId="6B80F03D" w14:textId="7959B69C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279CB953" w14:textId="77777777" w:rsidTr="0030430A">
        <w:trPr>
          <w:jc w:val="center"/>
        </w:trPr>
        <w:tc>
          <w:tcPr>
            <w:tcW w:w="851" w:type="dxa"/>
            <w:vMerge w:val="restart"/>
          </w:tcPr>
          <w:p w14:paraId="058097F3" w14:textId="27CCDD7C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1520844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313DB04" w14:textId="45447F66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6</w:t>
            </w:r>
          </w:p>
        </w:tc>
        <w:tc>
          <w:tcPr>
            <w:tcW w:w="1843" w:type="dxa"/>
          </w:tcPr>
          <w:p w14:paraId="476CE223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4C0430A5" w14:textId="0A04D243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4/5</w:t>
            </w:r>
          </w:p>
        </w:tc>
        <w:tc>
          <w:tcPr>
            <w:tcW w:w="7087" w:type="dxa"/>
          </w:tcPr>
          <w:p w14:paraId="6D0246A8" w14:textId="77777777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</w:t>
            </w:r>
          </w:p>
          <w:p w14:paraId="29B1DDF5" w14:textId="0B5D7E2A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46187103" w14:textId="77777777" w:rsidTr="0030430A">
        <w:trPr>
          <w:jc w:val="center"/>
        </w:trPr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427E7D45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C1644D2" w14:textId="7BDC499A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3D5AF1E6" w14:textId="3462BB21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6/7</w:t>
            </w:r>
          </w:p>
        </w:tc>
        <w:tc>
          <w:tcPr>
            <w:tcW w:w="7087" w:type="dxa"/>
            <w:tcBorders>
              <w:bottom w:val="single" w:sz="4" w:space="0" w:color="auto"/>
            </w:tcBorders>
          </w:tcPr>
          <w:p w14:paraId="6FC056E0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</w:t>
            </w:r>
          </w:p>
          <w:p w14:paraId="44748B7F" w14:textId="40D1C22A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779C6891" w14:textId="77777777" w:rsidTr="0030430A">
        <w:trPr>
          <w:jc w:val="center"/>
        </w:trPr>
        <w:tc>
          <w:tcPr>
            <w:tcW w:w="851" w:type="dxa"/>
            <w:vMerge w:val="restart"/>
          </w:tcPr>
          <w:p w14:paraId="32B44CD1" w14:textId="7AC0E079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9AB6DF5" w14:textId="45E33820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8437BE0" w14:textId="31D72C6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7</w:t>
            </w:r>
          </w:p>
        </w:tc>
        <w:tc>
          <w:tcPr>
            <w:tcW w:w="1843" w:type="dxa"/>
          </w:tcPr>
          <w:p w14:paraId="128D426E" w14:textId="0C63920B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503A41B6" w14:textId="3CF170D0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11/12</w:t>
            </w:r>
          </w:p>
        </w:tc>
        <w:tc>
          <w:tcPr>
            <w:tcW w:w="7087" w:type="dxa"/>
          </w:tcPr>
          <w:p w14:paraId="50A22619" w14:textId="53864320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Writing </w:t>
            </w:r>
            <w:r w:rsidR="005A686B">
              <w:rPr>
                <w:rFonts w:ascii="Times New Roman" w:hAnsi="Times New Roman" w:cs="Times New Roman"/>
                <w:sz w:val="22"/>
              </w:rPr>
              <w:t>W</w:t>
            </w:r>
            <w:r w:rsidRPr="00EA3682">
              <w:rPr>
                <w:rFonts w:ascii="Times New Roman" w:hAnsi="Times New Roman" w:cs="Times New Roman"/>
                <w:sz w:val="22"/>
              </w:rPr>
              <w:t>orkshop</w:t>
            </w:r>
            <w:r w:rsidR="00B65E3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2E511A">
              <w:rPr>
                <w:rFonts w:ascii="Times New Roman" w:hAnsi="Times New Roman" w:cs="Times New Roman"/>
                <w:sz w:val="22"/>
              </w:rPr>
              <w:t>I</w:t>
            </w:r>
          </w:p>
        </w:tc>
      </w:tr>
      <w:tr w:rsidR="00D20F01" w:rsidRPr="00EA3682" w14:paraId="30A0485F" w14:textId="77777777" w:rsidTr="0030430A">
        <w:trPr>
          <w:jc w:val="center"/>
        </w:trPr>
        <w:tc>
          <w:tcPr>
            <w:tcW w:w="851" w:type="dxa"/>
            <w:vMerge/>
          </w:tcPr>
          <w:p w14:paraId="46647A90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09B682AD" w14:textId="061386C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39BFCB7D" w14:textId="21F7DED9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13/14</w:t>
            </w:r>
          </w:p>
        </w:tc>
        <w:tc>
          <w:tcPr>
            <w:tcW w:w="7087" w:type="dxa"/>
          </w:tcPr>
          <w:p w14:paraId="07132AA3" w14:textId="77777777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  <w:highlight w:val="yellow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Cause/Effect Essay Due </w:t>
            </w:r>
          </w:p>
          <w:p w14:paraId="12465E67" w14:textId="018D28D8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20F01" w:rsidRPr="00EA3682" w14:paraId="4AAB123A" w14:textId="77777777" w:rsidTr="0030430A">
        <w:trPr>
          <w:jc w:val="center"/>
        </w:trPr>
        <w:tc>
          <w:tcPr>
            <w:tcW w:w="851" w:type="dxa"/>
            <w:vMerge w:val="restart"/>
          </w:tcPr>
          <w:p w14:paraId="316CF471" w14:textId="5DB66C25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B9D6DF2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BEA5EA7" w14:textId="617AB524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8</w:t>
            </w:r>
          </w:p>
        </w:tc>
        <w:tc>
          <w:tcPr>
            <w:tcW w:w="1843" w:type="dxa"/>
          </w:tcPr>
          <w:p w14:paraId="4D21C8AA" w14:textId="5A2F7182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241BF588" w14:textId="37DE3E26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18/19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087" w:type="dxa"/>
          </w:tcPr>
          <w:p w14:paraId="5C2320B8" w14:textId="662F02EB" w:rsidR="00D20F01" w:rsidRPr="00EA3682" w:rsidRDefault="00EA3682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 xml:space="preserve">Individual </w:t>
            </w:r>
            <w:r w:rsidR="005A686B">
              <w:rPr>
                <w:rFonts w:ascii="Times New Roman" w:hAnsi="Times New Roman" w:cs="Times New Roman"/>
                <w:b/>
                <w:sz w:val="22"/>
              </w:rPr>
              <w:t>P</w:t>
            </w:r>
            <w:r w:rsidRPr="00EA3682">
              <w:rPr>
                <w:rFonts w:ascii="Times New Roman" w:hAnsi="Times New Roman" w:cs="Times New Roman"/>
                <w:b/>
                <w:sz w:val="22"/>
              </w:rPr>
              <w:t>resentations</w:t>
            </w:r>
            <w:r w:rsidR="005A686B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5A686B" w:rsidRPr="00EA3682">
              <w:rPr>
                <w:rFonts w:ascii="Times New Roman" w:hAnsi="Times New Roman" w:cs="Times New Roman"/>
                <w:b/>
                <w:sz w:val="22"/>
              </w:rPr>
              <w:t>(assessment)</w:t>
            </w:r>
          </w:p>
        </w:tc>
      </w:tr>
      <w:tr w:rsidR="00D20F01" w:rsidRPr="00EA3682" w14:paraId="1544EAA6" w14:textId="77777777" w:rsidTr="0030430A">
        <w:trPr>
          <w:jc w:val="center"/>
        </w:trPr>
        <w:tc>
          <w:tcPr>
            <w:tcW w:w="851" w:type="dxa"/>
            <w:vMerge/>
          </w:tcPr>
          <w:p w14:paraId="1FE71DAE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09B96207" w14:textId="665DA3F0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27F253E1" w14:textId="073A9AA0" w:rsidR="00D20F01" w:rsidRPr="00EA3682" w:rsidRDefault="00D20F01" w:rsidP="00EA368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Mar 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0</w:t>
            </w:r>
            <w:r w:rsidRPr="00EA3682">
              <w:rPr>
                <w:rFonts w:ascii="Times New Roman" w:hAnsi="Times New Roman" w:cs="Times New Roman"/>
                <w:sz w:val="22"/>
              </w:rPr>
              <w:t>/2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7087" w:type="dxa"/>
          </w:tcPr>
          <w:p w14:paraId="7322B349" w14:textId="0D6678BF" w:rsidR="00D20F01" w:rsidRPr="00EA3682" w:rsidRDefault="00EA3682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 xml:space="preserve">Individual </w:t>
            </w:r>
            <w:r w:rsidR="005A686B">
              <w:rPr>
                <w:rFonts w:ascii="Times New Roman" w:hAnsi="Times New Roman" w:cs="Times New Roman"/>
                <w:b/>
                <w:sz w:val="22"/>
              </w:rPr>
              <w:t>P</w:t>
            </w:r>
            <w:r w:rsidRPr="00EA3682">
              <w:rPr>
                <w:rFonts w:ascii="Times New Roman" w:hAnsi="Times New Roman" w:cs="Times New Roman"/>
                <w:b/>
                <w:sz w:val="22"/>
              </w:rPr>
              <w:t>resentations</w:t>
            </w:r>
            <w:r w:rsidR="005A686B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5A686B" w:rsidRPr="00EA3682">
              <w:rPr>
                <w:rFonts w:ascii="Times New Roman" w:hAnsi="Times New Roman" w:cs="Times New Roman"/>
                <w:b/>
                <w:sz w:val="22"/>
              </w:rPr>
              <w:t>(assessment)</w:t>
            </w:r>
          </w:p>
        </w:tc>
      </w:tr>
      <w:tr w:rsidR="00D20F01" w:rsidRPr="00EA3682" w14:paraId="2EF13914" w14:textId="77777777" w:rsidTr="0030430A">
        <w:trPr>
          <w:jc w:val="center"/>
        </w:trPr>
        <w:tc>
          <w:tcPr>
            <w:tcW w:w="851" w:type="dxa"/>
            <w:vMerge w:val="restart"/>
          </w:tcPr>
          <w:p w14:paraId="68F68051" w14:textId="0490698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403A34F5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16E8DAB" w14:textId="6B482906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9</w:t>
            </w:r>
          </w:p>
        </w:tc>
        <w:tc>
          <w:tcPr>
            <w:tcW w:w="1843" w:type="dxa"/>
          </w:tcPr>
          <w:p w14:paraId="3D1BCF27" w14:textId="2438DEC6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6EE6F2B7" w14:textId="4B6F32AD" w:rsidR="00D20F01" w:rsidRPr="00EA3682" w:rsidRDefault="00D20F01" w:rsidP="00EA368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Mar 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5/26</w:t>
            </w:r>
          </w:p>
        </w:tc>
        <w:tc>
          <w:tcPr>
            <w:tcW w:w="7087" w:type="dxa"/>
          </w:tcPr>
          <w:p w14:paraId="070D93F1" w14:textId="415B00D3" w:rsidR="00D20F01" w:rsidRPr="00EA3682" w:rsidRDefault="00EA3682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 xml:space="preserve">Individual </w:t>
            </w:r>
            <w:r w:rsidR="005A686B">
              <w:rPr>
                <w:rFonts w:ascii="Times New Roman" w:hAnsi="Times New Roman" w:cs="Times New Roman"/>
                <w:b/>
                <w:sz w:val="22"/>
              </w:rPr>
              <w:t>P</w:t>
            </w:r>
            <w:r w:rsidRPr="00EA3682">
              <w:rPr>
                <w:rFonts w:ascii="Times New Roman" w:hAnsi="Times New Roman" w:cs="Times New Roman"/>
                <w:b/>
                <w:sz w:val="22"/>
              </w:rPr>
              <w:t>resentations</w:t>
            </w:r>
            <w:r w:rsidR="005A686B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="005A686B" w:rsidRPr="00EA3682">
              <w:rPr>
                <w:rFonts w:ascii="Times New Roman" w:hAnsi="Times New Roman" w:cs="Times New Roman"/>
                <w:b/>
                <w:sz w:val="22"/>
              </w:rPr>
              <w:t>(assessment)</w:t>
            </w:r>
          </w:p>
        </w:tc>
      </w:tr>
      <w:tr w:rsidR="00D20F01" w:rsidRPr="00EA3682" w14:paraId="4AC875CB" w14:textId="77777777" w:rsidTr="0030430A">
        <w:trPr>
          <w:jc w:val="center"/>
        </w:trPr>
        <w:tc>
          <w:tcPr>
            <w:tcW w:w="851" w:type="dxa"/>
            <w:vMerge/>
          </w:tcPr>
          <w:p w14:paraId="77277467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649A2EA6" w14:textId="4EB9B936" w:rsidR="00D20F01" w:rsidRPr="00EA3682" w:rsidRDefault="00D20F01" w:rsidP="00D20F01">
            <w:pPr>
              <w:spacing w:line="300" w:lineRule="exac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  W/Th</w:t>
            </w:r>
          </w:p>
          <w:p w14:paraId="09FC8474" w14:textId="4826EA66" w:rsidR="00D20F01" w:rsidRPr="00EA3682" w:rsidRDefault="00D20F01" w:rsidP="00EA368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Mar 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7</w:t>
            </w:r>
            <w:r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7087" w:type="dxa"/>
          </w:tcPr>
          <w:p w14:paraId="7705602B" w14:textId="12B72311" w:rsidR="00EA3682" w:rsidRPr="00EA3682" w:rsidRDefault="00EA3682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Argument Essay</w:t>
            </w:r>
          </w:p>
          <w:p w14:paraId="40D1C6E7" w14:textId="07978B8C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75241C" w:rsidRPr="00EA3682" w14:paraId="17B2F1D0" w14:textId="77777777" w:rsidTr="0030430A">
        <w:trPr>
          <w:jc w:val="center"/>
        </w:trPr>
        <w:tc>
          <w:tcPr>
            <w:tcW w:w="851" w:type="dxa"/>
            <w:vMerge w:val="restart"/>
          </w:tcPr>
          <w:p w14:paraId="748CFB7D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F98E764" w14:textId="73DB225A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7F1C046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6069E1D8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10</w:t>
            </w:r>
          </w:p>
          <w:p w14:paraId="5909FFF2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76DFF7A" w14:textId="49290990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726DBB3C" w14:textId="77777777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lastRenderedPageBreak/>
              <w:t>M/Tu</w:t>
            </w:r>
          </w:p>
          <w:p w14:paraId="21EE9E46" w14:textId="76B4E2CE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1/2</w:t>
            </w:r>
          </w:p>
        </w:tc>
        <w:tc>
          <w:tcPr>
            <w:tcW w:w="7087" w:type="dxa"/>
          </w:tcPr>
          <w:p w14:paraId="13CBCFCB" w14:textId="77777777" w:rsidR="0075241C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12E81EFC" w14:textId="6DF9639D" w:rsidR="00A9341A" w:rsidRPr="00EA3682" w:rsidRDefault="00A9341A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Introduction to group discussion activity</w:t>
            </w:r>
          </w:p>
          <w:p w14:paraId="5A3AAAAF" w14:textId="0CEF5CDD" w:rsidR="0075241C" w:rsidRPr="00EA3682" w:rsidRDefault="0075241C" w:rsidP="00EA2E2B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75241C" w:rsidRPr="00EA3682" w14:paraId="1F8B49B5" w14:textId="77777777" w:rsidTr="0030430A">
        <w:trPr>
          <w:jc w:val="center"/>
        </w:trPr>
        <w:tc>
          <w:tcPr>
            <w:tcW w:w="851" w:type="dxa"/>
            <w:vMerge/>
          </w:tcPr>
          <w:p w14:paraId="6A6D547F" w14:textId="1B3B887A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2ADC3E79" w14:textId="3FC62655" w:rsidR="0075241C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</w:t>
            </w:r>
          </w:p>
          <w:p w14:paraId="7F4F781B" w14:textId="4304D13F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3</w:t>
            </w:r>
          </w:p>
        </w:tc>
        <w:tc>
          <w:tcPr>
            <w:tcW w:w="7087" w:type="dxa"/>
          </w:tcPr>
          <w:p w14:paraId="690BB64F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26BF9A32" w14:textId="015DF282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75241C" w:rsidRPr="00EA3682" w14:paraId="543C62B0" w14:textId="77777777" w:rsidTr="0030430A">
        <w:trPr>
          <w:jc w:val="center"/>
        </w:trPr>
        <w:tc>
          <w:tcPr>
            <w:tcW w:w="851" w:type="dxa"/>
            <w:vMerge/>
          </w:tcPr>
          <w:p w14:paraId="4206C328" w14:textId="7023377C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1223AF22" w14:textId="6CBF64AD" w:rsidR="0075241C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h</w:t>
            </w:r>
          </w:p>
          <w:p w14:paraId="18799CB7" w14:textId="7ECDC816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4</w:t>
            </w:r>
          </w:p>
        </w:tc>
        <w:tc>
          <w:tcPr>
            <w:tcW w:w="7087" w:type="dxa"/>
          </w:tcPr>
          <w:p w14:paraId="0C7DE164" w14:textId="0410AC94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Qingming Holiday</w:t>
            </w:r>
          </w:p>
        </w:tc>
      </w:tr>
      <w:tr w:rsidR="0075241C" w:rsidRPr="00EA3682" w14:paraId="507F4CBD" w14:textId="77777777" w:rsidTr="0030430A">
        <w:trPr>
          <w:jc w:val="center"/>
        </w:trPr>
        <w:tc>
          <w:tcPr>
            <w:tcW w:w="851" w:type="dxa"/>
            <w:vMerge w:val="restart"/>
          </w:tcPr>
          <w:p w14:paraId="128D988F" w14:textId="747BCC13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</w:t>
            </w:r>
          </w:p>
        </w:tc>
        <w:tc>
          <w:tcPr>
            <w:tcW w:w="1843" w:type="dxa"/>
          </w:tcPr>
          <w:p w14:paraId="0745F009" w14:textId="77777777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un</w:t>
            </w:r>
          </w:p>
          <w:p w14:paraId="5D225BF9" w14:textId="60BC646B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7</w:t>
            </w:r>
          </w:p>
        </w:tc>
        <w:tc>
          <w:tcPr>
            <w:tcW w:w="7087" w:type="dxa"/>
            <w:shd w:val="clear" w:color="auto" w:fill="FFFFFF" w:themeFill="background1"/>
          </w:tcPr>
          <w:p w14:paraId="2D87099B" w14:textId="77777777" w:rsidR="0075241C" w:rsidRDefault="0075241C" w:rsidP="00EA2E2B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ake-up day for Apr. 4</w:t>
            </w:r>
          </w:p>
          <w:p w14:paraId="346A2E56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0A2F37E0" w14:textId="7DBB2230" w:rsidR="0075241C" w:rsidRPr="00EA3682" w:rsidRDefault="0075241C" w:rsidP="00EA2E2B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practice</w:t>
            </w:r>
          </w:p>
        </w:tc>
      </w:tr>
      <w:tr w:rsidR="0075241C" w:rsidRPr="00EA3682" w14:paraId="233C7506" w14:textId="77777777" w:rsidTr="0030430A">
        <w:trPr>
          <w:jc w:val="center"/>
        </w:trPr>
        <w:tc>
          <w:tcPr>
            <w:tcW w:w="851" w:type="dxa"/>
            <w:vMerge/>
          </w:tcPr>
          <w:p w14:paraId="771C0B62" w14:textId="223377A8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402FCED1" w14:textId="77777777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09EDA0A5" w14:textId="051DFBC6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Apr 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  <w:r w:rsidRPr="00EA3682">
              <w:rPr>
                <w:rFonts w:ascii="Times New Roman" w:hAnsi="Times New Roman" w:cs="Times New Roman"/>
                <w:sz w:val="22"/>
              </w:rPr>
              <w:t>/</w:t>
            </w:r>
            <w:r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7087" w:type="dxa"/>
            <w:shd w:val="clear" w:color="auto" w:fill="FFFFFF" w:themeFill="background1"/>
          </w:tcPr>
          <w:p w14:paraId="5D448B76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7C389F19" w14:textId="2D2AF6F3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practice</w:t>
            </w:r>
          </w:p>
        </w:tc>
      </w:tr>
      <w:tr w:rsidR="0075241C" w:rsidRPr="00EA3682" w14:paraId="1D76B4BA" w14:textId="77777777" w:rsidTr="0030430A">
        <w:trPr>
          <w:jc w:val="center"/>
        </w:trPr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689796A7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0D1B8DEA" w14:textId="6D3EF86B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752007AC" w14:textId="337B8F2C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Apr 1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  <w:r w:rsidRPr="00EA3682">
              <w:rPr>
                <w:rFonts w:ascii="Times New Roman" w:hAnsi="Times New Roman" w:cs="Times New Roman"/>
                <w:sz w:val="22"/>
              </w:rPr>
              <w:t>/1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708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BAAE97B" w14:textId="77777777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20A96439" w14:textId="02546280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practice</w:t>
            </w:r>
          </w:p>
        </w:tc>
      </w:tr>
      <w:tr w:rsidR="00D20F01" w:rsidRPr="00EA3682" w14:paraId="730D0BF1" w14:textId="77777777" w:rsidTr="0030430A">
        <w:trPr>
          <w:jc w:val="center"/>
        </w:trPr>
        <w:tc>
          <w:tcPr>
            <w:tcW w:w="851" w:type="dxa"/>
            <w:vMerge w:val="restart"/>
          </w:tcPr>
          <w:p w14:paraId="6E000B20" w14:textId="36545DA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CDC3C25" w14:textId="503186AC" w:rsidR="00D20F01" w:rsidRPr="00EA3682" w:rsidRDefault="00D20F01" w:rsidP="005A6A12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1</w:t>
            </w:r>
            <w:r w:rsidR="005A6A12">
              <w:rPr>
                <w:rFonts w:ascii="Times New Roman" w:hAnsi="Times New Roman" w:cs="Times New Roman"/>
                <w:b/>
                <w:sz w:val="22"/>
              </w:rPr>
              <w:t>2</w:t>
            </w:r>
          </w:p>
        </w:tc>
        <w:tc>
          <w:tcPr>
            <w:tcW w:w="1843" w:type="dxa"/>
          </w:tcPr>
          <w:p w14:paraId="3F211E2B" w14:textId="1070F38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748F2671" w14:textId="002466D2" w:rsidR="00D20F01" w:rsidRPr="00EA3682" w:rsidRDefault="00D20F01" w:rsidP="005A6A1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1</w:t>
            </w:r>
            <w:r w:rsidR="005A6A12">
              <w:rPr>
                <w:rFonts w:ascii="Times New Roman" w:hAnsi="Times New Roman" w:cs="Times New Roman"/>
                <w:sz w:val="22"/>
              </w:rPr>
              <w:t>5</w:t>
            </w:r>
            <w:r w:rsidRPr="00EA3682">
              <w:rPr>
                <w:rFonts w:ascii="Times New Roman" w:hAnsi="Times New Roman" w:cs="Times New Roman"/>
                <w:sz w:val="22"/>
              </w:rPr>
              <w:t>/1</w:t>
            </w:r>
            <w:r w:rsidR="005A6A12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087" w:type="dxa"/>
            <w:shd w:val="clear" w:color="auto" w:fill="FFFFFF" w:themeFill="background1"/>
          </w:tcPr>
          <w:p w14:paraId="7FCCE8D4" w14:textId="1D7AEB26" w:rsidR="00D20F01" w:rsidRPr="000B04A3" w:rsidRDefault="005A6A12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0B04A3">
              <w:rPr>
                <w:rFonts w:ascii="Times New Roman" w:hAnsi="Times New Roman" w:cs="Times New Roman"/>
                <w:sz w:val="22"/>
              </w:rPr>
              <w:t xml:space="preserve">Group </w:t>
            </w:r>
            <w:r w:rsidR="007F563C" w:rsidRPr="000B04A3">
              <w:rPr>
                <w:rFonts w:ascii="Times New Roman" w:hAnsi="Times New Roman" w:cs="Times New Roman"/>
                <w:sz w:val="22"/>
              </w:rPr>
              <w:t>d</w:t>
            </w:r>
            <w:r w:rsidRPr="000B04A3">
              <w:rPr>
                <w:rFonts w:ascii="Times New Roman" w:hAnsi="Times New Roman" w:cs="Times New Roman"/>
                <w:sz w:val="22"/>
              </w:rPr>
              <w:t xml:space="preserve">iscussion </w:t>
            </w:r>
            <w:r w:rsidR="007F563C" w:rsidRPr="000B04A3">
              <w:rPr>
                <w:rFonts w:ascii="Times New Roman" w:hAnsi="Times New Roman" w:cs="Times New Roman"/>
                <w:sz w:val="22"/>
              </w:rPr>
              <w:t>p</w:t>
            </w:r>
            <w:r w:rsidRPr="000B04A3">
              <w:rPr>
                <w:rFonts w:ascii="Times New Roman" w:hAnsi="Times New Roman" w:cs="Times New Roman"/>
                <w:sz w:val="22"/>
              </w:rPr>
              <w:t>ractice</w:t>
            </w:r>
          </w:p>
        </w:tc>
      </w:tr>
      <w:tr w:rsidR="00D20F01" w:rsidRPr="00EA3682" w14:paraId="307BEAC4" w14:textId="77777777" w:rsidTr="0030430A">
        <w:trPr>
          <w:jc w:val="center"/>
        </w:trPr>
        <w:tc>
          <w:tcPr>
            <w:tcW w:w="851" w:type="dxa"/>
            <w:vMerge/>
          </w:tcPr>
          <w:p w14:paraId="5690115D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71689DE5" w14:textId="5EF9A4A2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557E5E97" w14:textId="1010A4AC" w:rsidR="00D20F01" w:rsidRPr="00EA3682" w:rsidRDefault="00D20F01" w:rsidP="005A6A1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1</w:t>
            </w:r>
            <w:r w:rsidR="005A6A12">
              <w:rPr>
                <w:rFonts w:ascii="Times New Roman" w:hAnsi="Times New Roman" w:cs="Times New Roman"/>
                <w:sz w:val="22"/>
              </w:rPr>
              <w:t>7</w:t>
            </w:r>
            <w:r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5A6A12">
              <w:rPr>
                <w:rFonts w:ascii="Times New Roman" w:hAnsi="Times New Roman" w:cs="Times New Roman"/>
                <w:sz w:val="22"/>
              </w:rPr>
              <w:t>18</w:t>
            </w: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087" w:type="dxa"/>
            <w:shd w:val="clear" w:color="auto" w:fill="FFFFFF" w:themeFill="background1"/>
          </w:tcPr>
          <w:p w14:paraId="1C7ADCF9" w14:textId="1B375ABE" w:rsidR="00D20F01" w:rsidRPr="000B04A3" w:rsidRDefault="005A6A12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0B04A3">
              <w:rPr>
                <w:rFonts w:ascii="Times New Roman" w:hAnsi="Times New Roman" w:cs="Times New Roman"/>
                <w:sz w:val="22"/>
              </w:rPr>
              <w:t xml:space="preserve">Group </w:t>
            </w:r>
            <w:r w:rsidR="007F563C" w:rsidRPr="000B04A3">
              <w:rPr>
                <w:rFonts w:ascii="Times New Roman" w:hAnsi="Times New Roman" w:cs="Times New Roman"/>
                <w:sz w:val="22"/>
              </w:rPr>
              <w:t>d</w:t>
            </w:r>
            <w:r w:rsidRPr="000B04A3">
              <w:rPr>
                <w:rFonts w:ascii="Times New Roman" w:hAnsi="Times New Roman" w:cs="Times New Roman"/>
                <w:sz w:val="22"/>
              </w:rPr>
              <w:t xml:space="preserve">iscussion </w:t>
            </w:r>
            <w:r w:rsidR="007F563C" w:rsidRPr="000B04A3">
              <w:rPr>
                <w:rFonts w:ascii="Times New Roman" w:hAnsi="Times New Roman" w:cs="Times New Roman"/>
                <w:sz w:val="22"/>
              </w:rPr>
              <w:t>p</w:t>
            </w:r>
            <w:r w:rsidRPr="000B04A3">
              <w:rPr>
                <w:rFonts w:ascii="Times New Roman" w:hAnsi="Times New Roman" w:cs="Times New Roman"/>
                <w:sz w:val="22"/>
              </w:rPr>
              <w:t>ractice</w:t>
            </w:r>
          </w:p>
        </w:tc>
      </w:tr>
      <w:tr w:rsidR="00D20F01" w:rsidRPr="00EA3682" w14:paraId="6C3DA778" w14:textId="77777777" w:rsidTr="0030430A">
        <w:trPr>
          <w:jc w:val="center"/>
        </w:trPr>
        <w:tc>
          <w:tcPr>
            <w:tcW w:w="851" w:type="dxa"/>
            <w:vMerge w:val="restart"/>
          </w:tcPr>
          <w:p w14:paraId="0E948FB8" w14:textId="13025116" w:rsidR="00D20F01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3</w:t>
            </w:r>
          </w:p>
        </w:tc>
        <w:tc>
          <w:tcPr>
            <w:tcW w:w="1843" w:type="dxa"/>
          </w:tcPr>
          <w:p w14:paraId="13402314" w14:textId="3AC7BDB5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Tu</w:t>
            </w:r>
          </w:p>
          <w:p w14:paraId="745A35CC" w14:textId="6F5F0791" w:rsidR="00D20F01" w:rsidRPr="00EA3682" w:rsidRDefault="00D20F01" w:rsidP="0075241C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2</w:t>
            </w:r>
            <w:r w:rsidR="0075241C">
              <w:rPr>
                <w:rFonts w:ascii="Times New Roman" w:hAnsi="Times New Roman" w:cs="Times New Roman"/>
                <w:sz w:val="22"/>
              </w:rPr>
              <w:t>2</w:t>
            </w:r>
            <w:r w:rsidRPr="00EA3682">
              <w:rPr>
                <w:rFonts w:ascii="Times New Roman" w:hAnsi="Times New Roman" w:cs="Times New Roman"/>
                <w:sz w:val="22"/>
              </w:rPr>
              <w:t>/2</w:t>
            </w:r>
            <w:r w:rsidR="0075241C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7087" w:type="dxa"/>
            <w:shd w:val="clear" w:color="auto" w:fill="FFFFFF" w:themeFill="background1"/>
          </w:tcPr>
          <w:p w14:paraId="43CEB68A" w14:textId="4089E8D2" w:rsidR="00D20F01" w:rsidRPr="00EA3682" w:rsidRDefault="00D20F01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 xml:space="preserve">Group </w:t>
            </w:r>
            <w:r w:rsidR="000B04A3">
              <w:rPr>
                <w:rFonts w:ascii="Times New Roman" w:hAnsi="Times New Roman" w:cs="Times New Roman"/>
                <w:b/>
                <w:sz w:val="22"/>
              </w:rPr>
              <w:t>D</w:t>
            </w:r>
            <w:r w:rsidRPr="00EA3682">
              <w:rPr>
                <w:rFonts w:ascii="Times New Roman" w:hAnsi="Times New Roman" w:cs="Times New Roman"/>
                <w:b/>
                <w:sz w:val="22"/>
              </w:rPr>
              <w:t>iscussion (assessment)</w:t>
            </w:r>
          </w:p>
        </w:tc>
      </w:tr>
      <w:tr w:rsidR="00D20F01" w:rsidRPr="00EA3682" w14:paraId="2DEDA39E" w14:textId="77777777" w:rsidTr="0030430A">
        <w:trPr>
          <w:jc w:val="center"/>
        </w:trPr>
        <w:tc>
          <w:tcPr>
            <w:tcW w:w="851" w:type="dxa"/>
            <w:vMerge/>
          </w:tcPr>
          <w:p w14:paraId="4454ECE4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5A727910" w14:textId="36ED168C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Th</w:t>
            </w:r>
          </w:p>
          <w:p w14:paraId="0910B8CE" w14:textId="2A1847B7" w:rsidR="00D20F01" w:rsidRPr="00EA3682" w:rsidRDefault="00D20F01" w:rsidP="0075241C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2</w:t>
            </w:r>
            <w:r w:rsidR="0075241C">
              <w:rPr>
                <w:rFonts w:ascii="Times New Roman" w:hAnsi="Times New Roman" w:cs="Times New Roman"/>
                <w:sz w:val="22"/>
              </w:rPr>
              <w:t>4</w:t>
            </w:r>
            <w:r w:rsidRPr="00EA3682">
              <w:rPr>
                <w:rFonts w:ascii="Times New Roman" w:hAnsi="Times New Roman" w:cs="Times New Roman"/>
                <w:sz w:val="22"/>
              </w:rPr>
              <w:t>/2</w:t>
            </w:r>
            <w:r w:rsidR="0075241C">
              <w:rPr>
                <w:rFonts w:ascii="Times New Roman" w:hAnsi="Times New Roman" w:cs="Times New Roman"/>
                <w:sz w:val="22"/>
              </w:rPr>
              <w:t>5</w:t>
            </w: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087" w:type="dxa"/>
            <w:shd w:val="clear" w:color="auto" w:fill="FFFFFF" w:themeFill="background1"/>
          </w:tcPr>
          <w:p w14:paraId="618E5F5F" w14:textId="2096904E" w:rsidR="00D20F01" w:rsidRPr="00EA3682" w:rsidRDefault="00D20F01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 xml:space="preserve">Group </w:t>
            </w:r>
            <w:r w:rsidR="000B04A3">
              <w:rPr>
                <w:rFonts w:ascii="Times New Roman" w:hAnsi="Times New Roman" w:cs="Times New Roman"/>
                <w:b/>
                <w:sz w:val="22"/>
              </w:rPr>
              <w:t>D</w:t>
            </w:r>
            <w:r w:rsidRPr="00EA3682">
              <w:rPr>
                <w:rFonts w:ascii="Times New Roman" w:hAnsi="Times New Roman" w:cs="Times New Roman"/>
                <w:b/>
                <w:sz w:val="22"/>
              </w:rPr>
              <w:t>iscussion (assessment)</w:t>
            </w:r>
          </w:p>
        </w:tc>
      </w:tr>
      <w:tr w:rsidR="0075241C" w:rsidRPr="00EA3682" w14:paraId="0A480A12" w14:textId="77777777" w:rsidTr="0030430A">
        <w:trPr>
          <w:jc w:val="center"/>
        </w:trPr>
        <w:tc>
          <w:tcPr>
            <w:tcW w:w="851" w:type="dxa"/>
          </w:tcPr>
          <w:p w14:paraId="78F54703" w14:textId="781BF7F5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4</w:t>
            </w:r>
          </w:p>
        </w:tc>
        <w:tc>
          <w:tcPr>
            <w:tcW w:w="1843" w:type="dxa"/>
          </w:tcPr>
          <w:p w14:paraId="438E8172" w14:textId="77777777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/Tu</w:t>
            </w:r>
          </w:p>
          <w:p w14:paraId="74B2499A" w14:textId="4BFBD5CB" w:rsidR="00654304" w:rsidRPr="00EA3682" w:rsidRDefault="00654304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29/30</w:t>
            </w:r>
          </w:p>
        </w:tc>
        <w:tc>
          <w:tcPr>
            <w:tcW w:w="7087" w:type="dxa"/>
            <w:shd w:val="clear" w:color="auto" w:fill="FFFFFF" w:themeFill="background1"/>
          </w:tcPr>
          <w:p w14:paraId="76BEA189" w14:textId="4891CDF9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Writing </w:t>
            </w:r>
            <w:r w:rsidR="005A686B">
              <w:rPr>
                <w:rFonts w:ascii="Times New Roman" w:hAnsi="Times New Roman" w:cs="Times New Roman"/>
                <w:sz w:val="22"/>
              </w:rPr>
              <w:t>W</w:t>
            </w:r>
            <w:r>
              <w:rPr>
                <w:rFonts w:ascii="Times New Roman" w:hAnsi="Times New Roman" w:cs="Times New Roman"/>
                <w:sz w:val="22"/>
              </w:rPr>
              <w:t>orkshop</w:t>
            </w:r>
            <w:r w:rsidR="00B65E3A">
              <w:rPr>
                <w:rFonts w:ascii="Times New Roman" w:hAnsi="Times New Roman" w:cs="Times New Roman"/>
                <w:sz w:val="22"/>
              </w:rPr>
              <w:t xml:space="preserve"> II</w:t>
            </w:r>
          </w:p>
        </w:tc>
      </w:tr>
      <w:tr w:rsidR="00654304" w:rsidRPr="00EA3682" w14:paraId="22499371" w14:textId="77777777" w:rsidTr="0030430A">
        <w:trPr>
          <w:jc w:val="center"/>
        </w:trPr>
        <w:tc>
          <w:tcPr>
            <w:tcW w:w="9781" w:type="dxa"/>
            <w:gridSpan w:val="3"/>
          </w:tcPr>
          <w:p w14:paraId="405F4792" w14:textId="5319DCE6" w:rsidR="00654304" w:rsidRPr="00EA3682" w:rsidRDefault="00654304" w:rsidP="00654304">
            <w:pPr>
              <w:pStyle w:val="ListParagraph"/>
              <w:spacing w:line="300" w:lineRule="exact"/>
              <w:ind w:firstLineChars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Labor Day Holiday (May 1-</w:t>
            </w:r>
            <w:r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5</w:t>
            </w: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)</w:t>
            </w:r>
          </w:p>
        </w:tc>
      </w:tr>
      <w:tr w:rsidR="0075241C" w:rsidRPr="00EA3682" w14:paraId="3F982F99" w14:textId="77777777" w:rsidTr="0030430A">
        <w:trPr>
          <w:trHeight w:val="138"/>
          <w:jc w:val="center"/>
        </w:trPr>
        <w:tc>
          <w:tcPr>
            <w:tcW w:w="851" w:type="dxa"/>
            <w:vMerge w:val="restart"/>
          </w:tcPr>
          <w:p w14:paraId="7A54DDE4" w14:textId="04B7F13C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5</w:t>
            </w:r>
          </w:p>
          <w:p w14:paraId="24D172FC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BCAC733" w14:textId="6C836E81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3D3AB94" w14:textId="1E679399" w:rsidR="0075241C" w:rsidRDefault="0075241C" w:rsidP="0075241C">
            <w:pPr>
              <w:pStyle w:val="ListParagraph"/>
              <w:spacing w:line="300" w:lineRule="exact"/>
              <w:ind w:left="-3" w:firstLineChars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/Tu</w:t>
            </w:r>
          </w:p>
          <w:p w14:paraId="0D48E8D7" w14:textId="43FACD8B" w:rsidR="0075241C" w:rsidRPr="00EA3682" w:rsidRDefault="0075241C" w:rsidP="0075241C">
            <w:pPr>
              <w:pStyle w:val="ListParagraph"/>
              <w:spacing w:line="300" w:lineRule="exact"/>
              <w:ind w:left="-3" w:firstLineChars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y 6/7</w:t>
            </w:r>
          </w:p>
        </w:tc>
        <w:tc>
          <w:tcPr>
            <w:tcW w:w="7087" w:type="dxa"/>
            <w:shd w:val="clear" w:color="auto" w:fill="FFFFFF" w:themeFill="background1"/>
          </w:tcPr>
          <w:p w14:paraId="7F4CC7C1" w14:textId="6A0EE472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Individual </w:t>
            </w:r>
            <w:r w:rsidR="005A686B">
              <w:rPr>
                <w:rFonts w:ascii="Times New Roman" w:hAnsi="Times New Roman" w:cs="Times New Roman"/>
                <w:sz w:val="22"/>
              </w:rPr>
              <w:t>C</w:t>
            </w:r>
            <w:r w:rsidR="0030430A">
              <w:rPr>
                <w:rFonts w:ascii="Times New Roman" w:hAnsi="Times New Roman" w:cs="Times New Roman"/>
                <w:sz w:val="22"/>
              </w:rPr>
              <w:t>onsultations</w:t>
            </w:r>
          </w:p>
        </w:tc>
      </w:tr>
      <w:tr w:rsidR="0075241C" w:rsidRPr="00EA3682" w14:paraId="29E13F43" w14:textId="77777777" w:rsidTr="0030430A">
        <w:trPr>
          <w:jc w:val="center"/>
        </w:trPr>
        <w:tc>
          <w:tcPr>
            <w:tcW w:w="851" w:type="dxa"/>
            <w:vMerge/>
          </w:tcPr>
          <w:p w14:paraId="193EFF5E" w14:textId="077A716C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</w:tcPr>
          <w:p w14:paraId="35B11495" w14:textId="2AFC37C7" w:rsidR="0075241C" w:rsidRPr="00EA3682" w:rsidRDefault="0075241C" w:rsidP="00D20F01">
            <w:pPr>
              <w:spacing w:line="300" w:lineRule="exac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   W/Th</w:t>
            </w:r>
          </w:p>
          <w:p w14:paraId="20D785F4" w14:textId="7D6855AA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y 8/9</w:t>
            </w:r>
          </w:p>
        </w:tc>
        <w:tc>
          <w:tcPr>
            <w:tcW w:w="7087" w:type="dxa"/>
            <w:shd w:val="clear" w:color="auto" w:fill="FFFFFF" w:themeFill="background1"/>
          </w:tcPr>
          <w:p w14:paraId="6E82C58A" w14:textId="0970046E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highlight w:val="yellow"/>
              </w:rPr>
              <w:t>Final Argument Essay Due</w:t>
            </w:r>
          </w:p>
        </w:tc>
      </w:tr>
      <w:tr w:rsidR="0075241C" w:rsidRPr="00EA3682" w14:paraId="49DE18BE" w14:textId="77777777" w:rsidTr="0030430A">
        <w:trPr>
          <w:jc w:val="center"/>
        </w:trPr>
        <w:tc>
          <w:tcPr>
            <w:tcW w:w="851" w:type="dxa"/>
            <w:vMerge/>
            <w:tcBorders>
              <w:bottom w:val="single" w:sz="4" w:space="0" w:color="auto"/>
            </w:tcBorders>
          </w:tcPr>
          <w:p w14:paraId="677D7C7B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7892046" w14:textId="77777777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</w:t>
            </w:r>
          </w:p>
          <w:p w14:paraId="541D62C2" w14:textId="0840C091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ay 10</w:t>
            </w:r>
          </w:p>
        </w:tc>
        <w:tc>
          <w:tcPr>
            <w:tcW w:w="708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9EBE084" w14:textId="2AFE3C38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End of Teaching Term</w:t>
            </w:r>
          </w:p>
          <w:p w14:paraId="0E7F6F50" w14:textId="23585B54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3AC5E11C" w14:textId="77777777" w:rsidR="00232F0D" w:rsidRPr="00EA3682" w:rsidRDefault="00232F0D" w:rsidP="005D55FE">
      <w:pPr>
        <w:spacing w:line="300" w:lineRule="exact"/>
        <w:jc w:val="left"/>
        <w:rPr>
          <w:rFonts w:ascii="Times New Roman" w:hAnsi="Times New Roman" w:cs="Times New Roman"/>
          <w:sz w:val="22"/>
        </w:rPr>
      </w:pPr>
    </w:p>
    <w:sectPr w:rsidR="00232F0D" w:rsidRPr="00EA3682" w:rsidSect="007E5E2F">
      <w:headerReference w:type="default" r:id="rId11"/>
      <w:footerReference w:type="default" r:id="rId12"/>
      <w:pgSz w:w="11906" w:h="16838"/>
      <w:pgMar w:top="1152" w:right="1440" w:bottom="720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18CA8" w14:textId="77777777" w:rsidR="00DA1DE8" w:rsidRDefault="00DA1DE8" w:rsidP="00EF1607">
      <w:r>
        <w:separator/>
      </w:r>
    </w:p>
  </w:endnote>
  <w:endnote w:type="continuationSeparator" w:id="0">
    <w:p w14:paraId="36C3DB66" w14:textId="77777777" w:rsidR="00DA1DE8" w:rsidRDefault="00DA1DE8" w:rsidP="00EF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93FA2" w14:textId="21B39EF6" w:rsidR="002A685F" w:rsidRPr="00EF1607" w:rsidRDefault="002A685F" w:rsidP="007E5E2F">
    <w:pPr>
      <w:pStyle w:val="Footer"/>
      <w:rPr>
        <w:rFonts w:ascii="Times New Roman" w:hAnsi="Times New Roman" w:cs="Times New Roman"/>
      </w:rPr>
    </w:pPr>
  </w:p>
  <w:p w14:paraId="2DAB0261" w14:textId="77777777" w:rsidR="002A685F" w:rsidRDefault="002A68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AF1B1" w14:textId="77777777" w:rsidR="00DA1DE8" w:rsidRDefault="00DA1DE8" w:rsidP="00EF1607">
      <w:r>
        <w:separator/>
      </w:r>
    </w:p>
  </w:footnote>
  <w:footnote w:type="continuationSeparator" w:id="0">
    <w:p w14:paraId="46A58492" w14:textId="77777777" w:rsidR="00DA1DE8" w:rsidRDefault="00DA1DE8" w:rsidP="00EF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2E2FB" w14:textId="67F3179B" w:rsidR="002A685F" w:rsidRPr="00772AB1" w:rsidRDefault="002A685F" w:rsidP="007E5E2F">
    <w:pPr>
      <w:pStyle w:val="Header"/>
      <w:jc w:val="left"/>
      <w:rPr>
        <w:sz w:val="24"/>
        <w:szCs w:val="24"/>
      </w:rPr>
    </w:pPr>
    <w:r w:rsidRPr="00772AB1">
      <w:rPr>
        <w:rFonts w:ascii="Times New Roman" w:hAnsi="Times New Roman" w:cs="Times New Roman"/>
        <w:b/>
        <w:sz w:val="24"/>
        <w:szCs w:val="24"/>
      </w:rPr>
      <w:t>EAP 1</w:t>
    </w:r>
    <w:r>
      <w:rPr>
        <w:rFonts w:ascii="Times New Roman" w:hAnsi="Times New Roman" w:cs="Times New Roman"/>
        <w:b/>
        <w:sz w:val="24"/>
        <w:szCs w:val="24"/>
      </w:rPr>
      <w:t xml:space="preserve"> </w:t>
    </w:r>
    <w:r w:rsidRPr="00772AB1">
      <w:rPr>
        <w:rFonts w:ascii="Times New Roman" w:hAnsi="Times New Roman" w:cs="Times New Roman"/>
        <w:b/>
        <w:sz w:val="24"/>
        <w:szCs w:val="24"/>
      </w:rPr>
      <w:t>Spring 20</w:t>
    </w:r>
    <w:r>
      <w:rPr>
        <w:rFonts w:ascii="Times New Roman" w:hAnsi="Times New Roman" w:cs="Times New Roman"/>
        <w:b/>
        <w:sz w:val="24"/>
        <w:szCs w:val="24"/>
      </w:rPr>
      <w:t>2</w:t>
    </w:r>
    <w:r w:rsidR="00EA2E2B">
      <w:rPr>
        <w:rFonts w:ascii="Times New Roman" w:hAnsi="Times New Roman" w:cs="Times New Roman"/>
        <w:b/>
        <w:sz w:val="24"/>
        <w:szCs w:val="24"/>
      </w:rPr>
      <w:t>4</w:t>
    </w:r>
    <w:r w:rsidRPr="00772AB1">
      <w:rPr>
        <w:rFonts w:ascii="Times New Roman" w:hAnsi="Times New Roman" w:cs="Times New Roman"/>
        <w:b/>
        <w:sz w:val="24"/>
        <w:szCs w:val="24"/>
      </w:rPr>
      <w:t xml:space="preserve">  Course Schedule</w:t>
    </w:r>
    <w:r w:rsidRPr="00772AB1"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 xml:space="preserve">   </w:t>
    </w:r>
    <w:r w:rsidRPr="00772AB1">
      <w:rPr>
        <w:rFonts w:ascii="Times New Roman" w:hAnsi="Times New Roman" w:cs="Times New Roman"/>
        <w:b/>
        <w:sz w:val="24"/>
        <w:szCs w:val="24"/>
      </w:rPr>
      <w:t xml:space="preserve">Page 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772AB1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54304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Pr="00772AB1">
      <w:rPr>
        <w:rFonts w:ascii="Times New Roman" w:hAnsi="Times New Roman" w:cs="Times New Roman"/>
        <w:b/>
        <w:sz w:val="24"/>
        <w:szCs w:val="24"/>
      </w:rPr>
      <w:t xml:space="preserve"> of 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772AB1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54304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E07450"/>
    <w:multiLevelType w:val="hybridMultilevel"/>
    <w:tmpl w:val="B810CD92"/>
    <w:lvl w:ilvl="0" w:tplc="29DC5582">
      <w:numFmt w:val="bullet"/>
      <w:lvlText w:val=""/>
      <w:lvlJc w:val="left"/>
      <w:pPr>
        <w:ind w:left="4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7F873EED"/>
    <w:multiLevelType w:val="hybridMultilevel"/>
    <w:tmpl w:val="46685E0A"/>
    <w:lvl w:ilvl="0" w:tplc="8B58502E">
      <w:start w:val="11"/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num w:numId="1" w16cid:durableId="13852010">
    <w:abstractNumId w:val="1"/>
  </w:num>
  <w:num w:numId="2" w16cid:durableId="708839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UytzSyMDCzMDRQ0lEKTi0uzszPAykwNKgFAO36OIItAAAA"/>
  </w:docVars>
  <w:rsids>
    <w:rsidRoot w:val="00232F0D"/>
    <w:rsid w:val="0000326D"/>
    <w:rsid w:val="000157C1"/>
    <w:rsid w:val="00026DC9"/>
    <w:rsid w:val="00027C05"/>
    <w:rsid w:val="00035F56"/>
    <w:rsid w:val="000411D4"/>
    <w:rsid w:val="00045552"/>
    <w:rsid w:val="00060324"/>
    <w:rsid w:val="00070185"/>
    <w:rsid w:val="00084DB9"/>
    <w:rsid w:val="00086683"/>
    <w:rsid w:val="000976CD"/>
    <w:rsid w:val="000A224C"/>
    <w:rsid w:val="000A529F"/>
    <w:rsid w:val="000B04A3"/>
    <w:rsid w:val="000B77E0"/>
    <w:rsid w:val="000C3207"/>
    <w:rsid w:val="000E148C"/>
    <w:rsid w:val="000E1544"/>
    <w:rsid w:val="000E4FE3"/>
    <w:rsid w:val="000E50C2"/>
    <w:rsid w:val="00105EB3"/>
    <w:rsid w:val="00107BBC"/>
    <w:rsid w:val="00133CC8"/>
    <w:rsid w:val="00167273"/>
    <w:rsid w:val="00171D59"/>
    <w:rsid w:val="001770C2"/>
    <w:rsid w:val="00181CC7"/>
    <w:rsid w:val="001A28CD"/>
    <w:rsid w:val="001A6325"/>
    <w:rsid w:val="001B008E"/>
    <w:rsid w:val="001D6624"/>
    <w:rsid w:val="001F0812"/>
    <w:rsid w:val="001F2BDE"/>
    <w:rsid w:val="002013FB"/>
    <w:rsid w:val="002057CA"/>
    <w:rsid w:val="00205808"/>
    <w:rsid w:val="00212AA6"/>
    <w:rsid w:val="00220A39"/>
    <w:rsid w:val="00221318"/>
    <w:rsid w:val="00221AF5"/>
    <w:rsid w:val="00226383"/>
    <w:rsid w:val="00232F0D"/>
    <w:rsid w:val="00235E68"/>
    <w:rsid w:val="0023666C"/>
    <w:rsid w:val="00242EBC"/>
    <w:rsid w:val="00243C5F"/>
    <w:rsid w:val="00250F4C"/>
    <w:rsid w:val="0026521C"/>
    <w:rsid w:val="00270623"/>
    <w:rsid w:val="00283331"/>
    <w:rsid w:val="00297AF0"/>
    <w:rsid w:val="002A05DC"/>
    <w:rsid w:val="002A685F"/>
    <w:rsid w:val="002B26CB"/>
    <w:rsid w:val="002B675C"/>
    <w:rsid w:val="002D47BA"/>
    <w:rsid w:val="002E511A"/>
    <w:rsid w:val="002E6CD5"/>
    <w:rsid w:val="002E7518"/>
    <w:rsid w:val="002F02F0"/>
    <w:rsid w:val="002F03E7"/>
    <w:rsid w:val="002F079C"/>
    <w:rsid w:val="0030430A"/>
    <w:rsid w:val="00307247"/>
    <w:rsid w:val="003153D6"/>
    <w:rsid w:val="00316199"/>
    <w:rsid w:val="003209BD"/>
    <w:rsid w:val="00322029"/>
    <w:rsid w:val="00324224"/>
    <w:rsid w:val="0032506A"/>
    <w:rsid w:val="00327ED4"/>
    <w:rsid w:val="003542A5"/>
    <w:rsid w:val="00357DC6"/>
    <w:rsid w:val="00364BD4"/>
    <w:rsid w:val="00394FA6"/>
    <w:rsid w:val="00397DFF"/>
    <w:rsid w:val="003A199B"/>
    <w:rsid w:val="003B1629"/>
    <w:rsid w:val="003B54DB"/>
    <w:rsid w:val="003C718C"/>
    <w:rsid w:val="003D6B5D"/>
    <w:rsid w:val="003E5823"/>
    <w:rsid w:val="003F48D5"/>
    <w:rsid w:val="00400AE8"/>
    <w:rsid w:val="00407862"/>
    <w:rsid w:val="0041339F"/>
    <w:rsid w:val="00413980"/>
    <w:rsid w:val="0042096D"/>
    <w:rsid w:val="00422071"/>
    <w:rsid w:val="004412C7"/>
    <w:rsid w:val="0044515F"/>
    <w:rsid w:val="0044780A"/>
    <w:rsid w:val="0046076C"/>
    <w:rsid w:val="0046401D"/>
    <w:rsid w:val="004918C3"/>
    <w:rsid w:val="00492DC5"/>
    <w:rsid w:val="004A117D"/>
    <w:rsid w:val="004A223D"/>
    <w:rsid w:val="004A5A46"/>
    <w:rsid w:val="004A7FDB"/>
    <w:rsid w:val="004B5C74"/>
    <w:rsid w:val="004C0691"/>
    <w:rsid w:val="004C541F"/>
    <w:rsid w:val="004C5DDB"/>
    <w:rsid w:val="004D7BEE"/>
    <w:rsid w:val="004F44F2"/>
    <w:rsid w:val="00502320"/>
    <w:rsid w:val="0050458C"/>
    <w:rsid w:val="00527DA5"/>
    <w:rsid w:val="00540F75"/>
    <w:rsid w:val="00541EFA"/>
    <w:rsid w:val="0055149F"/>
    <w:rsid w:val="005572CA"/>
    <w:rsid w:val="00567E50"/>
    <w:rsid w:val="00571514"/>
    <w:rsid w:val="005A686B"/>
    <w:rsid w:val="005A6A12"/>
    <w:rsid w:val="005B1D4E"/>
    <w:rsid w:val="005C5BDA"/>
    <w:rsid w:val="005D1B8C"/>
    <w:rsid w:val="005D1D19"/>
    <w:rsid w:val="005D38D9"/>
    <w:rsid w:val="005D55FE"/>
    <w:rsid w:val="005E2FBB"/>
    <w:rsid w:val="005F4C03"/>
    <w:rsid w:val="005F5E3D"/>
    <w:rsid w:val="00611F2F"/>
    <w:rsid w:val="0061220E"/>
    <w:rsid w:val="0065046D"/>
    <w:rsid w:val="00654304"/>
    <w:rsid w:val="00660B34"/>
    <w:rsid w:val="006B3688"/>
    <w:rsid w:val="006C5ED0"/>
    <w:rsid w:val="006D04DE"/>
    <w:rsid w:val="006D11BB"/>
    <w:rsid w:val="006D4B22"/>
    <w:rsid w:val="006D717C"/>
    <w:rsid w:val="006E495B"/>
    <w:rsid w:val="006F05C0"/>
    <w:rsid w:val="00705235"/>
    <w:rsid w:val="0070687B"/>
    <w:rsid w:val="0071286A"/>
    <w:rsid w:val="00733A3A"/>
    <w:rsid w:val="007340C5"/>
    <w:rsid w:val="007509CA"/>
    <w:rsid w:val="0075241C"/>
    <w:rsid w:val="00762D1C"/>
    <w:rsid w:val="00772AB1"/>
    <w:rsid w:val="00775D7C"/>
    <w:rsid w:val="00777F2B"/>
    <w:rsid w:val="00780D65"/>
    <w:rsid w:val="00784D57"/>
    <w:rsid w:val="007913A5"/>
    <w:rsid w:val="007B011D"/>
    <w:rsid w:val="007C6C54"/>
    <w:rsid w:val="007C777A"/>
    <w:rsid w:val="007D22A9"/>
    <w:rsid w:val="007E2C8D"/>
    <w:rsid w:val="007E4D92"/>
    <w:rsid w:val="007E5E2F"/>
    <w:rsid w:val="007E7178"/>
    <w:rsid w:val="007F563C"/>
    <w:rsid w:val="007F7F10"/>
    <w:rsid w:val="00827A54"/>
    <w:rsid w:val="00841589"/>
    <w:rsid w:val="008426C3"/>
    <w:rsid w:val="00844DB4"/>
    <w:rsid w:val="00856555"/>
    <w:rsid w:val="00865741"/>
    <w:rsid w:val="00866ED3"/>
    <w:rsid w:val="00872768"/>
    <w:rsid w:val="0087452A"/>
    <w:rsid w:val="008820DF"/>
    <w:rsid w:val="0089263D"/>
    <w:rsid w:val="00896CF6"/>
    <w:rsid w:val="008A3500"/>
    <w:rsid w:val="008B0B32"/>
    <w:rsid w:val="008C006D"/>
    <w:rsid w:val="008D036D"/>
    <w:rsid w:val="008D0F8F"/>
    <w:rsid w:val="008D44C4"/>
    <w:rsid w:val="008E7D41"/>
    <w:rsid w:val="00900ED8"/>
    <w:rsid w:val="0090453A"/>
    <w:rsid w:val="009140C3"/>
    <w:rsid w:val="009170EA"/>
    <w:rsid w:val="00931B5D"/>
    <w:rsid w:val="00932216"/>
    <w:rsid w:val="0095538C"/>
    <w:rsid w:val="00960017"/>
    <w:rsid w:val="0096247E"/>
    <w:rsid w:val="0096287A"/>
    <w:rsid w:val="00964E9E"/>
    <w:rsid w:val="009712D6"/>
    <w:rsid w:val="00974CD8"/>
    <w:rsid w:val="009962D6"/>
    <w:rsid w:val="009B58CE"/>
    <w:rsid w:val="009C1730"/>
    <w:rsid w:val="009C492F"/>
    <w:rsid w:val="009D26AF"/>
    <w:rsid w:val="009E00BF"/>
    <w:rsid w:val="009E44FC"/>
    <w:rsid w:val="009F1764"/>
    <w:rsid w:val="009F2F9E"/>
    <w:rsid w:val="009F642A"/>
    <w:rsid w:val="00A0662D"/>
    <w:rsid w:val="00A1151B"/>
    <w:rsid w:val="00A413DC"/>
    <w:rsid w:val="00A42F76"/>
    <w:rsid w:val="00A4405F"/>
    <w:rsid w:val="00A45F84"/>
    <w:rsid w:val="00A54153"/>
    <w:rsid w:val="00A73751"/>
    <w:rsid w:val="00A81A48"/>
    <w:rsid w:val="00A91C5D"/>
    <w:rsid w:val="00A9341A"/>
    <w:rsid w:val="00AA204A"/>
    <w:rsid w:val="00AA7A96"/>
    <w:rsid w:val="00AB7F37"/>
    <w:rsid w:val="00AC1A5B"/>
    <w:rsid w:val="00AC2EF2"/>
    <w:rsid w:val="00AC3BF7"/>
    <w:rsid w:val="00AC487B"/>
    <w:rsid w:val="00AC65E3"/>
    <w:rsid w:val="00AF045A"/>
    <w:rsid w:val="00B3066C"/>
    <w:rsid w:val="00B541C8"/>
    <w:rsid w:val="00B55313"/>
    <w:rsid w:val="00B65E3A"/>
    <w:rsid w:val="00B72911"/>
    <w:rsid w:val="00B83AD2"/>
    <w:rsid w:val="00B92F4F"/>
    <w:rsid w:val="00BA59BC"/>
    <w:rsid w:val="00BA65CC"/>
    <w:rsid w:val="00BB08F3"/>
    <w:rsid w:val="00BC1DAB"/>
    <w:rsid w:val="00BC547F"/>
    <w:rsid w:val="00BC62FE"/>
    <w:rsid w:val="00BC7A05"/>
    <w:rsid w:val="00BD184A"/>
    <w:rsid w:val="00BD21E6"/>
    <w:rsid w:val="00BD5E90"/>
    <w:rsid w:val="00BD6D00"/>
    <w:rsid w:val="00BE2146"/>
    <w:rsid w:val="00C13A15"/>
    <w:rsid w:val="00C26808"/>
    <w:rsid w:val="00C348C2"/>
    <w:rsid w:val="00C4348D"/>
    <w:rsid w:val="00C46767"/>
    <w:rsid w:val="00C513CA"/>
    <w:rsid w:val="00C71B90"/>
    <w:rsid w:val="00C84DC2"/>
    <w:rsid w:val="00C93957"/>
    <w:rsid w:val="00C940A2"/>
    <w:rsid w:val="00CB05B6"/>
    <w:rsid w:val="00CB4211"/>
    <w:rsid w:val="00CC631D"/>
    <w:rsid w:val="00CD1F8B"/>
    <w:rsid w:val="00CE44D7"/>
    <w:rsid w:val="00CE7B42"/>
    <w:rsid w:val="00CF1384"/>
    <w:rsid w:val="00CF541A"/>
    <w:rsid w:val="00D035A9"/>
    <w:rsid w:val="00D20F01"/>
    <w:rsid w:val="00D34058"/>
    <w:rsid w:val="00D41F38"/>
    <w:rsid w:val="00D533A5"/>
    <w:rsid w:val="00D54E7F"/>
    <w:rsid w:val="00D6012B"/>
    <w:rsid w:val="00D60FE9"/>
    <w:rsid w:val="00D638ED"/>
    <w:rsid w:val="00D6479E"/>
    <w:rsid w:val="00D720B6"/>
    <w:rsid w:val="00D90F51"/>
    <w:rsid w:val="00D95558"/>
    <w:rsid w:val="00D97BB7"/>
    <w:rsid w:val="00DA1DE8"/>
    <w:rsid w:val="00DA215D"/>
    <w:rsid w:val="00DB246C"/>
    <w:rsid w:val="00DB52E1"/>
    <w:rsid w:val="00DC2796"/>
    <w:rsid w:val="00DC345F"/>
    <w:rsid w:val="00DD6B0A"/>
    <w:rsid w:val="00DE1EE2"/>
    <w:rsid w:val="00DE53C6"/>
    <w:rsid w:val="00DE6F3D"/>
    <w:rsid w:val="00E01C86"/>
    <w:rsid w:val="00E01E9F"/>
    <w:rsid w:val="00E05BD4"/>
    <w:rsid w:val="00E46A1D"/>
    <w:rsid w:val="00E53350"/>
    <w:rsid w:val="00E673A4"/>
    <w:rsid w:val="00E75131"/>
    <w:rsid w:val="00E76F70"/>
    <w:rsid w:val="00E77DBD"/>
    <w:rsid w:val="00E80F06"/>
    <w:rsid w:val="00E86F62"/>
    <w:rsid w:val="00EA1D4B"/>
    <w:rsid w:val="00EA2E2B"/>
    <w:rsid w:val="00EA3682"/>
    <w:rsid w:val="00EA5901"/>
    <w:rsid w:val="00EA7A92"/>
    <w:rsid w:val="00EB0B1D"/>
    <w:rsid w:val="00EB1362"/>
    <w:rsid w:val="00EC08E8"/>
    <w:rsid w:val="00EC11A2"/>
    <w:rsid w:val="00EE31D9"/>
    <w:rsid w:val="00EF1607"/>
    <w:rsid w:val="00EF2F67"/>
    <w:rsid w:val="00F06443"/>
    <w:rsid w:val="00F13613"/>
    <w:rsid w:val="00F20E9D"/>
    <w:rsid w:val="00F23359"/>
    <w:rsid w:val="00F43448"/>
    <w:rsid w:val="00F768C5"/>
    <w:rsid w:val="00F77805"/>
    <w:rsid w:val="00F875B6"/>
    <w:rsid w:val="00F90F46"/>
    <w:rsid w:val="00F96B82"/>
    <w:rsid w:val="00F97E90"/>
    <w:rsid w:val="00FA394C"/>
    <w:rsid w:val="00FA58AF"/>
    <w:rsid w:val="00FB3677"/>
    <w:rsid w:val="00FB38A6"/>
    <w:rsid w:val="00FB4072"/>
    <w:rsid w:val="00FC43FA"/>
    <w:rsid w:val="00FE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CA93319"/>
  <w15:chartTrackingRefBased/>
  <w15:docId w15:val="{1C9B0902-5CA6-4C40-AB26-12E8CD584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link w:val="Heading3Char"/>
    <w:uiPriority w:val="9"/>
    <w:qFormat/>
    <w:rsid w:val="00E76F70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2F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21E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EF16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F160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F16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F160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6B5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B5D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C006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76F70"/>
    <w:rPr>
      <w:rFonts w:ascii="Times New Roman" w:eastAsia="Times New Roman" w:hAnsi="Times New Roman" w:cs="Times New Roman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7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118DD15B95EBB4C8F6D23AF2FB04A6E" ma:contentTypeVersion="13" ma:contentTypeDescription="新建文档。" ma:contentTypeScope="" ma:versionID="1209017f06ed995687759040fdc6feb5">
  <xsd:schema xmlns:xsd="http://www.w3.org/2001/XMLSchema" xmlns:xs="http://www.w3.org/2001/XMLSchema" xmlns:p="http://schemas.microsoft.com/office/2006/metadata/properties" xmlns:ns3="f4a27368-c2c0-4983-a432-cd851e3741f8" xmlns:ns4="94787f90-105c-46c2-9199-a0eadc07651d" targetNamespace="http://schemas.microsoft.com/office/2006/metadata/properties" ma:root="true" ma:fieldsID="9faf437dc93cc3713da9a9beef1f2c70" ns3:_="" ns4:_="">
    <xsd:import namespace="f4a27368-c2c0-4983-a432-cd851e3741f8"/>
    <xsd:import namespace="94787f90-105c-46c2-9199-a0eadc07651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27368-c2c0-4983-a432-cd851e3741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享提示哈希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87f90-105c-46c2-9199-a0eadc0765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C563D-30ED-402D-9C96-4F4C63247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a27368-c2c0-4983-a432-cd851e3741f8"/>
    <ds:schemaRef ds:uri="94787f90-105c-46c2-9199-a0eadc076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9E8CC0-C563-425B-A17E-589A49173E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AB5FB2-12F2-4399-8602-6C62EAC1F5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4F51893-6CA2-4A0E-B5E6-FC6F69E20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06</Words>
  <Characters>1610</Characters>
  <Application>Microsoft Office Word</Application>
  <DocSecurity>0</DocSecurity>
  <Lines>201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organ-James  (HSS)</dc:creator>
  <cp:keywords/>
  <dc:description/>
  <cp:lastModifiedBy>Qian, Bobbie WANG</cp:lastModifiedBy>
  <cp:revision>8</cp:revision>
  <cp:lastPrinted>2024-01-06T08:08:00Z</cp:lastPrinted>
  <dcterms:created xsi:type="dcterms:W3CDTF">2023-11-15T06:44:00Z</dcterms:created>
  <dcterms:modified xsi:type="dcterms:W3CDTF">2024-01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8DD15B95EBB4C8F6D23AF2FB04A6E</vt:lpwstr>
  </property>
  <property fmtid="{D5CDD505-2E9C-101B-9397-08002B2CF9AE}" pid="3" name="GrammarlyDocumentId">
    <vt:lpwstr>af91cefd2d3a25474f1ad82e764e1954d50a061df22bb0b7fd0e9161036240d2</vt:lpwstr>
  </property>
</Properties>
</file>